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04718" w14:textId="77777777" w:rsidR="0027095F" w:rsidRPr="00471F09" w:rsidRDefault="0027095F" w:rsidP="00A05999">
      <w:pPr>
        <w:jc w:val="center"/>
        <w:rPr>
          <w:rFonts w:ascii="Times New Roman" w:hAnsi="Times New Roman"/>
          <w:b/>
          <w:sz w:val="48"/>
          <w:szCs w:val="48"/>
          <w:u w:val="single"/>
          <w:lang w:bidi="he-IL"/>
        </w:rPr>
      </w:pPr>
      <w:r w:rsidRPr="00471F09">
        <w:rPr>
          <w:rFonts w:ascii="Times New Roman" w:hAnsi="Times New Roman"/>
          <w:b/>
          <w:sz w:val="48"/>
          <w:szCs w:val="48"/>
          <w:u w:val="single"/>
          <w:lang w:bidi="he-IL"/>
        </w:rPr>
        <w:t>Random Act of Character</w:t>
      </w:r>
    </w:p>
    <w:p w14:paraId="0D641C4B" w14:textId="77777777" w:rsidR="0027095F" w:rsidRPr="00471F09" w:rsidRDefault="0027095F" w:rsidP="00D82EE9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The mission of the Bloomingdale CHARACTER COUNTS! Coalition is to actively build and nurture </w:t>
      </w:r>
      <w:r w:rsidRPr="00471F09">
        <w:rPr>
          <w:rFonts w:ascii="Times New Roman" w:hAnsi="Times New Roman"/>
          <w:lang w:bidi="he-IL"/>
        </w:rPr>
        <w:tab/>
        <w:t>Trustworthiness, Respect, Responsibility, Fairness, Caring and Citizenship.</w:t>
      </w:r>
    </w:p>
    <w:p w14:paraId="549E220A" w14:textId="77777777" w:rsidR="0027095F" w:rsidRPr="00471F09" w:rsidRDefault="0027095F" w:rsidP="00D82EE9">
      <w:pPr>
        <w:ind w:firstLine="720"/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Our coalition would like to celebrate and recognize individuals, or groups, that display any of the CHARACTER COUNTS! pillars. Considering such, please complete this form as a recommendation for a Random Act of Character Acknowledgment by the Bloomingdale CHARACTER COUNTS! Coalition.</w:t>
      </w:r>
    </w:p>
    <w:p w14:paraId="518CCDB2" w14:textId="77777777" w:rsidR="0027095F" w:rsidRPr="00471F09" w:rsidRDefault="0027095F" w:rsidP="00D82EE9">
      <w:pPr>
        <w:ind w:firstLine="720"/>
        <w:jc w:val="center"/>
        <w:rPr>
          <w:rFonts w:ascii="Times New Roman" w:hAnsi="Times New Roman"/>
          <w:sz w:val="4"/>
          <w:szCs w:val="4"/>
          <w:lang w:bidi="he-IL"/>
        </w:rPr>
      </w:pPr>
    </w:p>
    <w:p w14:paraId="21BC0D5E" w14:textId="77777777" w:rsidR="0027095F" w:rsidRPr="00471F09" w:rsidRDefault="0027095F" w:rsidP="00D82EE9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>Individual or Group to be recognized:</w:t>
      </w:r>
    </w:p>
    <w:p w14:paraId="4659919C" w14:textId="77777777" w:rsidR="0027095F" w:rsidRPr="00471F09" w:rsidRDefault="0027095F" w:rsidP="00D82EE9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Name: ____________________________________________   Phone: __________________________</w:t>
      </w:r>
    </w:p>
    <w:p w14:paraId="7533EBEE" w14:textId="77777777" w:rsidR="0027095F" w:rsidRPr="00471F09" w:rsidRDefault="0027095F" w:rsidP="00D82EE9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Address: _____________________________________________________________________________</w:t>
      </w:r>
    </w:p>
    <w:p w14:paraId="63EEF6A1" w14:textId="77777777" w:rsidR="0027095F" w:rsidRPr="00471F09" w:rsidRDefault="0027095F" w:rsidP="00D82EE9">
      <w:pPr>
        <w:jc w:val="center"/>
        <w:rPr>
          <w:rFonts w:ascii="Times New Roman" w:hAnsi="Times New Roman"/>
          <w:sz w:val="12"/>
          <w:szCs w:val="12"/>
          <w:lang w:bidi="he-IL"/>
        </w:rPr>
      </w:pPr>
    </w:p>
    <w:p w14:paraId="6178715A" w14:textId="77777777" w:rsidR="0027095F" w:rsidRPr="00471F09" w:rsidRDefault="0027095F" w:rsidP="0086114E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>Please check off the Pillar(s) of Character that were displayed:</w:t>
      </w:r>
    </w:p>
    <w:p w14:paraId="64A174FE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 ____ </w:t>
      </w:r>
      <w:r w:rsidRPr="00471F09">
        <w:rPr>
          <w:rFonts w:ascii="Times New Roman" w:hAnsi="Times New Roman"/>
          <w:b/>
          <w:lang w:bidi="he-IL"/>
        </w:rPr>
        <w:t>Trustworthiness:</w:t>
      </w:r>
      <w:r w:rsidRPr="00471F09">
        <w:rPr>
          <w:rFonts w:ascii="Times New Roman" w:hAnsi="Times New Roman"/>
          <w:lang w:bidi="he-IL"/>
        </w:rPr>
        <w:t xml:space="preserve"> Displays honest, keeps promises, shows commitment and courage.</w:t>
      </w:r>
    </w:p>
    <w:p w14:paraId="21121250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Respect:</w:t>
      </w:r>
      <w:r w:rsidRPr="00471F09">
        <w:rPr>
          <w:rFonts w:ascii="Times New Roman" w:hAnsi="Times New Roman"/>
          <w:lang w:bidi="he-IL"/>
        </w:rPr>
        <w:t xml:space="preserve"> Follows the Golden Rule, is tolerant of differences, respects others’ opinions, settles disputes peacefully.</w:t>
      </w:r>
    </w:p>
    <w:p w14:paraId="4D5538F7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Responsibility:</w:t>
      </w:r>
      <w:r w:rsidRPr="00471F09">
        <w:rPr>
          <w:rFonts w:ascii="Times New Roman" w:hAnsi="Times New Roman"/>
          <w:lang w:bidi="he-IL"/>
        </w:rPr>
        <w:t xml:space="preserve"> Is accountable for choices, sets a good example, uses self-control, always does his/her best.</w:t>
      </w:r>
    </w:p>
    <w:p w14:paraId="59773485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Fairness:</w:t>
      </w:r>
      <w:r w:rsidRPr="00471F09">
        <w:rPr>
          <w:rFonts w:ascii="Times New Roman" w:hAnsi="Times New Roman"/>
          <w:lang w:bidi="he-IL"/>
        </w:rPr>
        <w:t xml:space="preserve"> Is always willing to listen, teaches/ models fair play.</w:t>
      </w:r>
    </w:p>
    <w:p w14:paraId="4D26B585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Caring:</w:t>
      </w:r>
      <w:r w:rsidRPr="00471F09">
        <w:rPr>
          <w:rFonts w:ascii="Times New Roman" w:hAnsi="Times New Roman"/>
          <w:lang w:bidi="he-IL"/>
        </w:rPr>
        <w:t xml:space="preserve"> Performs acts of kindness, is compassionate, helps others, expresses gratitude.</w:t>
      </w:r>
    </w:p>
    <w:p w14:paraId="610E9C09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Citizenship:</w:t>
      </w:r>
      <w:r w:rsidRPr="00471F09">
        <w:rPr>
          <w:rFonts w:ascii="Times New Roman" w:hAnsi="Times New Roman"/>
          <w:lang w:bidi="he-IL"/>
        </w:rPr>
        <w:t xml:space="preserve"> Obeys laws and rules, respects authority, is a good neighbor, protects the environment.</w:t>
      </w:r>
    </w:p>
    <w:p w14:paraId="0884F49E" w14:textId="77777777" w:rsidR="0027095F" w:rsidRPr="00471F09" w:rsidRDefault="0027095F" w:rsidP="00D82EE9">
      <w:pPr>
        <w:rPr>
          <w:rFonts w:ascii="Times New Roman" w:hAnsi="Times New Roman"/>
          <w:sz w:val="12"/>
          <w:szCs w:val="12"/>
          <w:lang w:bidi="he-IL"/>
        </w:rPr>
      </w:pPr>
    </w:p>
    <w:p w14:paraId="6FA901B9" w14:textId="77777777" w:rsidR="0027095F" w:rsidRPr="00471F09" w:rsidRDefault="0027095F" w:rsidP="00C82975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b/>
          <w:lang w:bidi="he-IL"/>
        </w:rPr>
        <w:t xml:space="preserve">A brief description, or any other important information, we should know about their character: </w:t>
      </w:r>
      <w:r w:rsidRPr="00471F09">
        <w:rPr>
          <w:rFonts w:ascii="Times New Roman" w:hAnsi="Times New Roman"/>
          <w:lang w:bidi="he-I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1B41C7B" w14:textId="77777777" w:rsidR="0027095F" w:rsidRPr="00471F09" w:rsidRDefault="0027095F" w:rsidP="00C82975">
      <w:pPr>
        <w:jc w:val="center"/>
        <w:rPr>
          <w:rFonts w:ascii="Times New Roman" w:hAnsi="Times New Roman"/>
          <w:b/>
          <w:sz w:val="4"/>
          <w:szCs w:val="4"/>
          <w:lang w:bidi="he-IL"/>
        </w:rPr>
      </w:pPr>
    </w:p>
    <w:p w14:paraId="35B56158" w14:textId="77777777" w:rsidR="0027095F" w:rsidRPr="00471F09" w:rsidRDefault="0027095F" w:rsidP="00C82975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>Completed forms are to be sent in by any of the ways listed below:</w:t>
      </w:r>
    </w:p>
    <w:p w14:paraId="0A642B76" w14:textId="77777777" w:rsidR="0027095F" w:rsidRPr="00471F09" w:rsidRDefault="0027095F" w:rsidP="00A0599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Email (Scan): </w:t>
      </w:r>
    </w:p>
    <w:p w14:paraId="3FE41413" w14:textId="77777777" w:rsidR="0027095F" w:rsidRPr="00471F09" w:rsidRDefault="0027095F" w:rsidP="00A0599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Fax:</w:t>
      </w:r>
    </w:p>
    <w:p w14:paraId="2BE2FE50" w14:textId="77777777" w:rsidR="0027095F" w:rsidRPr="00471F09" w:rsidRDefault="0027095F" w:rsidP="00A0599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Mail: </w:t>
      </w:r>
    </w:p>
    <w:p w14:paraId="3E42FBA2" w14:textId="77777777" w:rsidR="0027095F" w:rsidRPr="00471F09" w:rsidRDefault="0027095F" w:rsidP="00EC21FE">
      <w:pPr>
        <w:jc w:val="center"/>
        <w:rPr>
          <w:rFonts w:ascii="Times New Roman" w:hAnsi="Times New Roman"/>
          <w:b/>
          <w:lang w:bidi="he-IL"/>
        </w:rPr>
      </w:pPr>
    </w:p>
    <w:p w14:paraId="2ABC5503" w14:textId="77777777" w:rsidR="0027095F" w:rsidRPr="00471F09" w:rsidRDefault="0027095F" w:rsidP="00EC21FE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 xml:space="preserve">For more information about Bloomingdale CHARACTER COUNTS! Coalition, check us out on Facebook &amp; Twitter or visit our website at </w:t>
      </w:r>
      <w:r w:rsidRPr="00471F09">
        <w:rPr>
          <w:rFonts w:ascii="Times New Roman" w:hAnsi="Times New Roman"/>
          <w:b/>
          <w:shd w:val="clear" w:color="auto" w:fill="FFFFFF"/>
        </w:rPr>
        <w:t>www.</w:t>
      </w:r>
      <w:r w:rsidRPr="00471F09">
        <w:rPr>
          <w:rFonts w:ascii="Times New Roman" w:hAnsi="Times New Roman"/>
          <w:b/>
          <w:bCs/>
          <w:shd w:val="clear" w:color="auto" w:fill="FFFFFF"/>
        </w:rPr>
        <w:t>character</w:t>
      </w:r>
      <w:r w:rsidRPr="00471F09">
        <w:rPr>
          <w:rFonts w:ascii="Times New Roman" w:hAnsi="Times New Roman"/>
          <w:b/>
          <w:shd w:val="clear" w:color="auto" w:fill="FFFFFF"/>
        </w:rPr>
        <w:t xml:space="preserve">60108.org </w:t>
      </w:r>
    </w:p>
    <w:sectPr w:rsidR="0027095F" w:rsidRPr="00471F09" w:rsidSect="00D82EE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DU2NjO3MLYwNbBU0lEKTi0uzszPAykwqgUAl7fBZywAAAA="/>
  </w:docVars>
  <w:rsids>
    <w:rsidRoot w:val="00A05999"/>
    <w:rsid w:val="00225BB9"/>
    <w:rsid w:val="0027095F"/>
    <w:rsid w:val="003F3CAD"/>
    <w:rsid w:val="00471F09"/>
    <w:rsid w:val="00495300"/>
    <w:rsid w:val="005350AD"/>
    <w:rsid w:val="0065493E"/>
    <w:rsid w:val="0086114E"/>
    <w:rsid w:val="009E3464"/>
    <w:rsid w:val="00A05999"/>
    <w:rsid w:val="00A636DB"/>
    <w:rsid w:val="00B31209"/>
    <w:rsid w:val="00C556CB"/>
    <w:rsid w:val="00C73C1C"/>
    <w:rsid w:val="00C82975"/>
    <w:rsid w:val="00D33DDB"/>
    <w:rsid w:val="00D34151"/>
    <w:rsid w:val="00D82EE9"/>
    <w:rsid w:val="00E0356C"/>
    <w:rsid w:val="00EA09B6"/>
    <w:rsid w:val="00EC2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1B2A15"/>
  <w15:docId w15:val="{D0826E56-B5A9-46C7-92C6-5FFD2734B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6D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EC21FE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7</Words>
  <Characters>1694</Characters>
  <Application>Microsoft Office Word</Application>
  <DocSecurity>0</DocSecurity>
  <Lines>14</Lines>
  <Paragraphs>3</Paragraphs>
  <ScaleCrop>false</ScaleCrop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Act of Character</dc:title>
  <dc:subject/>
  <dc:creator>Susan Lancaster</dc:creator>
  <cp:keywords/>
  <dc:description/>
  <cp:lastModifiedBy>William Bahr</cp:lastModifiedBy>
  <cp:revision>4</cp:revision>
  <cp:lastPrinted>2014-09-17T20:19:00Z</cp:lastPrinted>
  <dcterms:created xsi:type="dcterms:W3CDTF">2021-01-30T21:24:00Z</dcterms:created>
  <dcterms:modified xsi:type="dcterms:W3CDTF">2021-01-30T21:28:00Z</dcterms:modified>
</cp:coreProperties>
</file>